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๙</w:t>
      </w:r>
      <w:r>
        <w:t xml:space="preserve"> </w:t>
      </w:r>
      <w:r>
        <w:t xml:space="preserve">นิทานพื้นบ้าน</w:t>
      </w:r>
      <w:r>
        <w:t xml:space="preserve"> </w:t>
      </w:r>
      <w:r>
        <w:t xml:space="preserve">(การอธิบายคุณค่า)</w:t>
      </w:r>
      <w:r>
        <w:t xml:space="preserve"> </w:t>
      </w:r>
      <w:r>
        <w:t xml:space="preserve">๑๖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โอ้ เอ่ยสวัสดีคุณครู หนู ๆ ปลายทาง เอ่ยแล้วปลายทางจงมานั่งฟังกันไว ๆ แล้วไว ๆ วันนี้เรียนรู้กับครูปรเมษฐ มีเหตุวันนี้อธิบาย ไม่ได้มาคนเดียวแล้ว ยังมีครูคณิตามาให้กำลังใจมาให้ ครูให้ไปอ่านเขียนนิทานพื้นบ้านอาเซียนกันมาใช่ไหม เพราะฉะนั้น วันนี้หนู ๆ จ๋าเอยเอิ้งเเอ่ย แล้วหนู ๆ จ๊ะ เรามาอธิบายคุณค่านิทานพื้นบ้านไว ๆ แล้วไว ๆ คุณครูคณิตาครับ จากเพลงที่คุณครูได้ร้องให้หนู ๆ ฟังนะครับ เพลงอีแซว เพลงพื้นบ้านนะครับ ก็สอดคล้องกับเรื่องที่เราจะสอนในวันนี้ เป็นเรื่องนิทานพื้นบ้านนะครับ เราจะมาอธิบายคุณค่าเกี่ยวกับนิทานพื้นบ้านกัน ซึ่งนิทานพื้นบ้านในที่นี้ ที่ว่ากัน คือ</w:t>
      </w:r>
    </w:p>
    <w:p>
      <w:pPr>
        <w:pStyle w:val="BodyText"/>
      </w:pPr>
      <w:r>
        <w:t xml:space="preserve">(คุณครูคณิตา) นิทานพื้นบ้านของอาเซียนค่ะ</w:t>
      </w:r>
    </w:p>
    <w:p>
      <w:pPr>
        <w:pStyle w:val="BodyText"/>
      </w:pPr>
      <w:r>
        <w:t xml:space="preserve">(คุณครูปรเมษฐ) ที่เด็ก ๆ เรียนไปเมื่อวานนี้นั่นเองนะครับ เราจะอธิบายคุณค่ากันนะครับ เดี๋ยวคุณครูคณิตาจะแจ้งจุดประสงค์เพื่อจะปฏิบัติก่อนนะครับ</w:t>
      </w:r>
    </w:p>
    <w:p>
      <w:pPr>
        <w:pStyle w:val="BodyText"/>
      </w:pPr>
      <w:r>
        <w:t xml:space="preserve">(คุณครูคณิตา) ค่ะ จุดประสงค์การเรียนรู้ของวันนี้นะคะ 1. บอกหลักการอธิบายคุณค่าของนิทานที่ได้อ่านค่ะ 2. คือ อธิบายคุณค่าของนิทานพื้นบ้านที่ได้อ่านกัน 3. เห็นคุณค่าของการอ่านนิทานพื้นบ้านค่ะ</w:t>
      </w:r>
    </w:p>
    <w:p>
      <w:pPr>
        <w:pStyle w:val="BodyText"/>
      </w:pPr>
      <w:r>
        <w:t xml:space="preserve">(คุณครูปรเมษฐ) ปฏิบัติตามจุดประสงค์ดังกล่าวนะครับ เรามีคำถามมากระตุ้นความคิดหนู ๆ อีกแล้วนะครับ กระตุ้นความคิดอีกแล้วนะครับ ทั่วประเทศเลยที่เป็นลูกศิษย์ครูที่ได้รับชมลุ้นนะ ว่าวันนี้จะเป็นคำถามอะไร เดี๋ยวเรียกคนยืนขึ้นตอบก่อน เป็นการเข้าสู่บทเรียนด้วยการ Active Learning นักเรียนที่มีเลขที่ต่อไปนี้ เลขที่สุดท้ายลุกขึ้นยืนครับ ยืนขึ้น ๆ ตอบคำถามข้อนี้ครับ คุณครูคณิตาถามคำถามครับ</w:t>
      </w:r>
    </w:p>
    <w:p>
      <w:pPr>
        <w:pStyle w:val="BodyText"/>
      </w:pPr>
      <w:r>
        <w:t xml:space="preserve">(คุณครูคณิตา) นักเรียนคะ นักเรียนรู้จักนิทานพื้นบ้านกลุ่มอาเซียนหรือไม่คะ</w:t>
      </w:r>
    </w:p>
    <w:p>
      <w:pPr>
        <w:pStyle w:val="BodyText"/>
      </w:pPr>
      <w:r>
        <w:t xml:space="preserve">(คุณครูปรเมษฐ) คำถามข้อนี้ง่ายมากเลย เพราะเมื่อวาน หนู ๆ ได้ไปศึกษากันเป็นที่เรียบร้อยแล้ว ตอบกับคุณครูได้เลยครับ เลขที่สุดท้ายครับ ตอบคำถามเลย หลายชื่อ หลายเรื่อง หลายประเทศด้วยกัน ประเทศอาเซียนมี 10 ประเทศ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ครูไม่ทบทวนแล้วเพราะว่าคุณครูสังคมต้องสอนหนูอยู่แล้วนะครับ ประเทศอาเซียนนะครับ มีนิทานเรื่องอะไรตอบคุณครูไปอีกคำถามหนึ่งครับ อันนี้ครูถามเองให้เลขที่ 1 มีเลขสุดท้ายก็ต้องมีคนแรกของห้องยืนขึ้นครับ ตอบคำถามข้อนี้หน่อยนะครับ นิทานพื้นบ้านของแต่ละประเทศมีความสำคัญอย่างไร ฟังอีกครั้งนะครับ นิทานของแต่ละประเทศ หนู ๆ ครับ มีความสำคัญกับประเทศนั้นอย่างไร ลองตอบคำถามสิ จากการที่เราได้ไปอ่านมา ไปศึกษามาเมื่อวานครับ ย้อนถามคุณครูคณิตาครับ เดี๋ยวคุณครูคณิตาแสดงความคิดเห็นหน่อย เป็นอย่างไร ในขณะที่เด็ก ๆ กำลังตอบคำถามอยู่ครับ</w:t>
      </w:r>
    </w:p>
    <w:p>
      <w:pPr>
        <w:pStyle w:val="BodyText"/>
      </w:pPr>
      <w:r>
        <w:t xml:space="preserve">(คุณครูคณิตา) นิทานพื้นบ้านแต่ละประเทศนะคะ ความสำคัญนั่นก็คือทำให้เรานี่ได้รู้จักวิถีชีวิตของคนในประเทศนั้น ๆ ค่ะ อาจจะรวมไปถึงภูมิภาค หรือรวมถึงสถานที่ต่าง ๆ ด้วยค่ะ</w:t>
      </w:r>
    </w:p>
    <w:p>
      <w:pPr>
        <w:pStyle w:val="BodyText"/>
      </w:pPr>
      <w:r>
        <w:t xml:space="preserve">(คุณครูปรเมษฐ) ใช่เลยครับ เพราะว่าอันนี้มันเลยเกิดเป็นนิทานพื้นบ้าน แต่งขึ้นมาเพื่อจะบอกถึงสภาพพื้นที่แวดล้อม รวมถึงความเชื่อที่ยึดเหนี่ยวจิตใจของชุมชน ที่มันได้เกิดขึ้นมานั่นเองนะครับ ใช้ เอ๊บ้างนะ ผมของยืมเอ๊ของคุณครูคณิตาบ้าคงนะ</w:t>
      </w:r>
    </w:p>
    <w:p>
      <w:pPr>
        <w:pStyle w:val="BodyText"/>
      </w:pPr>
      <w:r>
        <w:t xml:space="preserve">(คุณครูปรเมษฐ) เอ๊ะ การหาคุณค่าจากนิทานพื้นบ้านอาเซียนนั้นต้องทำอย่างไรดีครับ เด็ก ๆ ไหนลองตอบครูสิ จะทำอย่างไรครับ ครูคณิตา</w:t>
      </w:r>
    </w:p>
    <w:p>
      <w:pPr>
        <w:pStyle w:val="BodyText"/>
      </w:pPr>
      <w:r>
        <w:t xml:space="preserve">(คุณครูคณิตา) การหาคุณค่าของนิทานพื้นบ้านอาเซียนนะคะ นักเรียนหลายคนคงรอคำตอบจากคุณครูใช่ไหมคะ แต่คุณครูค่ะ จะไม่บอกนักเรียนก่อนนะคะ จะให้นักเรียนไปศึกษาใบความรู้ก่อนค่ะ โดยใบความรู้ค่ะ ก่อนที่เราจะศึกษาใบความรู้ นักเรียนจะต้องรู้ก่อนนะคะ ว่าในการศึกษาใบความรู้แต่ละครั้งนี่ จุดประสงค์ของการศึกษาใบความรู้ในครั้งนี้นะคะ ให้นักเรียนหาอะไรคะ หาอะไรเอ่ย</w:t>
      </w:r>
    </w:p>
    <w:p>
      <w:pPr>
        <w:pStyle w:val="BodyText"/>
      </w:pPr>
      <w:r>
        <w:t xml:space="preserve">(คุณครูปรเมษฐ) ให้นักเรียนหาหลักการอธิบายคุณค่า ซึ่งเป็นเรื่องที่นักรียนะต้องเรียนวันนี้ คือ เป็นการถามทางให้ก่อน มีอยุ่ 4 ข้อนะนักเรียนจะต้องบอกได้ว่าหลักการอธิบายคุณค่ามีอะไรบ้าง ให้ทำลงในสมุดใช่ไหมครับ เพราะเราให้เวลาตั้ง 10 นาที</w:t>
      </w:r>
    </w:p>
    <w:p>
      <w:pPr>
        <w:pStyle w:val="BodyText"/>
      </w:pPr>
      <w:r>
        <w:t xml:space="preserve">(คุณครูคณิตา) 10 นาทีค่ะ</w:t>
      </w:r>
    </w:p>
    <w:p>
      <w:pPr>
        <w:pStyle w:val="BodyText"/>
      </w:pPr>
      <w:r>
        <w:t xml:space="preserve">(คุณครูปรเมษฐ) ผังความคิดลงในสมุดเลยนะครับ หลักคุณค่าของวรรณคดีและวรรณกรรมนะครับ</w:t>
      </w:r>
    </w:p>
    <w:p>
      <w:pPr>
        <w:pStyle w:val="BodyText"/>
      </w:pPr>
      <w:r>
        <w:t xml:space="preserve">(คุณครูคณิตา) สิ่งที่สำคัญนะคะ นักเรียนคะ เมื่อนักเรียนรู้หลักแล้วนะคะ นักเรียนสามารถที่จะวิเคราะห์ได้ด้วยนะคะ ว่าหลังจากที่อ่านแล้ว เราจะได้คุณค่าได้ด้วยนะคะ ว่าหลังจากที่อ่านแล้วเราจะได้คุณค่าอะไรจากวรรณคดีหรือวรรณกรรม เดี๋ยวคุณครูจะมาเฉลยในช่วงท้ายค่ะ</w:t>
      </w:r>
    </w:p>
    <w:p>
      <w:pPr>
        <w:pStyle w:val="BodyText"/>
      </w:pPr>
      <w:r>
        <w:t xml:space="preserve">(คุณครูปรเมษฐ) เพราะฉะนั้น ให้เข้ากลุ่มตามกลุ่ม Gang of Four แล้วก็ศึกษาใบความรู้ได้เลยครับ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ภาษาไทย ป. 6 หน่วยที่ 1) ๙ นิทานพื้นบ้าน (การอธิบายคุณค่า) ๑๖ มิ.ย. ๖๔ นาโน</dc:title>
  <dc:creator/>
  <cp:keywords/>
  <dcterms:created xsi:type="dcterms:W3CDTF">2022-02-04T03:33:41Z</dcterms:created>
  <dcterms:modified xsi:type="dcterms:W3CDTF">2022-02-04T0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กุมภาพันธ์ 2565 เวลา 09.00 น.</vt:lpwstr>
  </property>
  <property fmtid="{D5CDD505-2E9C-101B-9397-08002B2CF9AE}" pid="3" name="subtitle">
    <vt:lpwstr/>
  </property>
</Properties>
</file>